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hir Franc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hi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c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 N 4th Ave apt B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francis841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5696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 Franc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